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B6F082" w14:textId="77777777" w:rsidR="00197C6F" w:rsidRDefault="00197C6F" w:rsidP="00BF6021">
      <w:pPr>
        <w:spacing w:after="0" w:line="240" w:lineRule="auto"/>
        <w:jc w:val="center"/>
        <w:rPr>
          <w:rFonts w:ascii="Century Schoolbook" w:eastAsia="Times New Roman" w:hAnsi="Century Schoolbook" w:cs="Arial"/>
          <w:color w:val="000000" w:themeColor="text1"/>
          <w:sz w:val="28"/>
          <w:szCs w:val="20"/>
          <w:lang w:val="sr-Latn-RS"/>
        </w:rPr>
      </w:pPr>
    </w:p>
    <w:p w14:paraId="2D501995" w14:textId="77777777" w:rsidR="00197C6F" w:rsidRDefault="00197C6F" w:rsidP="00BF6021">
      <w:pPr>
        <w:spacing w:after="0" w:line="240" w:lineRule="auto"/>
        <w:jc w:val="center"/>
        <w:rPr>
          <w:rFonts w:ascii="Century Schoolbook" w:eastAsia="Times New Roman" w:hAnsi="Century Schoolbook" w:cs="Arial"/>
          <w:color w:val="000000" w:themeColor="text1"/>
          <w:sz w:val="28"/>
          <w:szCs w:val="20"/>
          <w:lang w:val="sr-Latn-RS"/>
        </w:rPr>
      </w:pPr>
    </w:p>
    <w:p w14:paraId="1141EC2B" w14:textId="18614962" w:rsidR="00776A32" w:rsidRDefault="00197C6F" w:rsidP="00BF6021">
      <w:pPr>
        <w:spacing w:after="0" w:line="240" w:lineRule="auto"/>
        <w:jc w:val="center"/>
        <w:rPr>
          <w:rFonts w:ascii="Century Schoolbook" w:eastAsia="Times New Roman" w:hAnsi="Century Schoolbook" w:cs="Arial"/>
          <w:color w:val="000000" w:themeColor="text1"/>
          <w:sz w:val="28"/>
          <w:szCs w:val="20"/>
          <w:lang w:val="sr-Latn-RS"/>
        </w:rPr>
      </w:pPr>
      <w:r>
        <w:rPr>
          <w:rFonts w:ascii="Century Schoolbook" w:eastAsia="Times New Roman" w:hAnsi="Century Schoolbook" w:cs="Arial"/>
          <w:color w:val="000000" w:themeColor="text1"/>
          <w:sz w:val="28"/>
          <w:szCs w:val="20"/>
          <w:lang w:val="sr-Latn-RS"/>
        </w:rPr>
        <w:t>Rezultati</w:t>
      </w:r>
      <w:r w:rsidR="00152605">
        <w:rPr>
          <w:rFonts w:ascii="Century Schoolbook" w:eastAsia="Times New Roman" w:hAnsi="Century Schoolbook" w:cs="Arial"/>
          <w:color w:val="000000" w:themeColor="text1"/>
          <w:sz w:val="28"/>
          <w:szCs w:val="20"/>
          <w:lang w:val="sr-Latn-RS"/>
        </w:rPr>
        <w:t xml:space="preserve"> </w:t>
      </w:r>
      <w:r w:rsidR="00947252">
        <w:rPr>
          <w:rFonts w:ascii="Century Schoolbook" w:eastAsia="Times New Roman" w:hAnsi="Century Schoolbook" w:cs="Arial"/>
          <w:color w:val="000000" w:themeColor="text1"/>
          <w:sz w:val="28"/>
          <w:szCs w:val="20"/>
          <w:lang w:val="sr-Latn-RS"/>
        </w:rPr>
        <w:t>aprilskog</w:t>
      </w:r>
      <w:r>
        <w:rPr>
          <w:rFonts w:ascii="Century Schoolbook" w:eastAsia="Times New Roman" w:hAnsi="Century Schoolbook" w:cs="Arial"/>
          <w:color w:val="000000" w:themeColor="text1"/>
          <w:sz w:val="28"/>
          <w:szCs w:val="20"/>
          <w:lang w:val="sr-Latn-RS"/>
        </w:rPr>
        <w:t xml:space="preserve"> ispitnog roka 2026</w:t>
      </w:r>
      <w:r w:rsidR="00152605">
        <w:rPr>
          <w:rFonts w:ascii="Century Schoolbook" w:eastAsia="Times New Roman" w:hAnsi="Century Schoolbook" w:cs="Arial"/>
          <w:color w:val="000000" w:themeColor="text1"/>
          <w:sz w:val="28"/>
          <w:szCs w:val="20"/>
          <w:lang w:val="sr-Latn-RS"/>
        </w:rPr>
        <w:t>.</w:t>
      </w:r>
    </w:p>
    <w:p w14:paraId="5A2C1A10" w14:textId="77777777" w:rsidR="00912576" w:rsidRDefault="00912576" w:rsidP="00BF6021">
      <w:pPr>
        <w:spacing w:after="0" w:line="240" w:lineRule="auto"/>
        <w:jc w:val="center"/>
        <w:rPr>
          <w:rFonts w:ascii="Century Schoolbook" w:eastAsia="Times New Roman" w:hAnsi="Century Schoolbook" w:cs="Arial"/>
          <w:color w:val="000000" w:themeColor="text1"/>
          <w:sz w:val="28"/>
          <w:szCs w:val="20"/>
          <w:lang w:val="sr-Latn-RS"/>
        </w:rPr>
      </w:pPr>
    </w:p>
    <w:tbl>
      <w:tblPr>
        <w:tblW w:w="5568" w:type="dxa"/>
        <w:jc w:val="center"/>
        <w:tblLook w:val="04A0" w:firstRow="1" w:lastRow="0" w:firstColumn="1" w:lastColumn="0" w:noHBand="0" w:noVBand="1"/>
      </w:tblPr>
      <w:tblGrid>
        <w:gridCol w:w="1271"/>
        <w:gridCol w:w="1296"/>
        <w:gridCol w:w="1081"/>
        <w:gridCol w:w="960"/>
        <w:gridCol w:w="960"/>
      </w:tblGrid>
      <w:tr w:rsidR="0093384F" w:rsidRPr="00197C6F" w14:paraId="0396B744" w14:textId="77777777" w:rsidTr="00947252">
        <w:trPr>
          <w:trHeight w:val="600"/>
          <w:jc w:val="center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9D08E"/>
            <w:vAlign w:val="center"/>
            <w:hideMark/>
          </w:tcPr>
          <w:p w14:paraId="04FD5122" w14:textId="4D410979" w:rsidR="0093384F" w:rsidRPr="00197C6F" w:rsidRDefault="0093384F" w:rsidP="009338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sr-Latn-RS" w:eastAsia="sr-Latn-RS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</w:rPr>
              <w:t>Broj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</w:rPr>
              <w:t>indeksa</w:t>
            </w:r>
            <w:proofErr w:type="spellEnd"/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center"/>
            <w:hideMark/>
          </w:tcPr>
          <w:p w14:paraId="051E3DA0" w14:textId="7186223A" w:rsidR="0093384F" w:rsidRPr="00197C6F" w:rsidRDefault="0093384F" w:rsidP="009338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sr-Latn-RS" w:eastAsia="sr-Latn-RS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</w:rPr>
              <w:t>Prezime</w:t>
            </w:r>
            <w:proofErr w:type="spellEnd"/>
          </w:p>
        </w:tc>
        <w:tc>
          <w:tcPr>
            <w:tcW w:w="10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center"/>
            <w:hideMark/>
          </w:tcPr>
          <w:p w14:paraId="742EE668" w14:textId="2FEEA218" w:rsidR="0093384F" w:rsidRPr="00197C6F" w:rsidRDefault="0093384F" w:rsidP="009338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sr-Latn-RS" w:eastAsia="sr-Latn-RS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 xml:space="preserve">Ime 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center"/>
            <w:hideMark/>
          </w:tcPr>
          <w:p w14:paraId="464A2854" w14:textId="77777777" w:rsidR="0093384F" w:rsidRPr="00197C6F" w:rsidRDefault="0093384F" w:rsidP="009338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sr-Latn-RS" w:eastAsia="sr-Latn-RS"/>
              </w:rPr>
            </w:pPr>
            <w:r w:rsidRPr="00197C6F">
              <w:rPr>
                <w:rFonts w:ascii="Calibri" w:eastAsia="Times New Roman" w:hAnsi="Calibri" w:cs="Calibri"/>
                <w:b/>
                <w:bCs/>
                <w:color w:val="000000"/>
                <w:lang w:val="sr-Latn-RS" w:eastAsia="sr-Latn-RS"/>
              </w:rPr>
              <w:t>Bodovi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center"/>
            <w:hideMark/>
          </w:tcPr>
          <w:p w14:paraId="25FA04CB" w14:textId="77777777" w:rsidR="0093384F" w:rsidRPr="00197C6F" w:rsidRDefault="0093384F" w:rsidP="009338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sr-Latn-RS" w:eastAsia="sr-Latn-RS"/>
              </w:rPr>
            </w:pPr>
            <w:r w:rsidRPr="00197C6F">
              <w:rPr>
                <w:rFonts w:ascii="Calibri" w:eastAsia="Times New Roman" w:hAnsi="Calibri" w:cs="Calibri"/>
                <w:b/>
                <w:bCs/>
                <w:color w:val="000000"/>
                <w:lang w:val="sr-Latn-RS" w:eastAsia="sr-Latn-RS"/>
              </w:rPr>
              <w:t>Ocena</w:t>
            </w:r>
          </w:p>
        </w:tc>
      </w:tr>
      <w:tr w:rsidR="00947252" w:rsidRPr="00197C6F" w14:paraId="76062CFE" w14:textId="77777777" w:rsidTr="00947252">
        <w:trPr>
          <w:trHeight w:val="300"/>
          <w:jc w:val="center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1652C" w14:textId="4B421B79" w:rsidR="00947252" w:rsidRPr="00197C6F" w:rsidRDefault="00947252" w:rsidP="009472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>
              <w:rPr>
                <w:rFonts w:ascii="Calibri" w:hAnsi="Calibri" w:cs="Calibri"/>
                <w:color w:val="000000"/>
              </w:rPr>
              <w:t>GE 19/2025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32F09" w14:textId="1717B635" w:rsidR="00947252" w:rsidRPr="00197C6F" w:rsidRDefault="00947252" w:rsidP="009472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Đermanović</w:t>
            </w:r>
            <w:proofErr w:type="spellEnd"/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0553F" w14:textId="729CC7D5" w:rsidR="00947252" w:rsidRPr="00197C6F" w:rsidRDefault="00947252" w:rsidP="009472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>
              <w:rPr>
                <w:rFonts w:ascii="Calibri" w:hAnsi="Calibri" w:cs="Calibri"/>
                <w:color w:val="000000"/>
              </w:rPr>
              <w:t>Teodor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317CB" w14:textId="3CDB13B7" w:rsidR="00947252" w:rsidRPr="00197C6F" w:rsidRDefault="00947252" w:rsidP="009472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>
              <w:rPr>
                <w:rFonts w:ascii="Calibri" w:hAnsi="Calibri" w:cs="Calibri"/>
                <w:color w:val="000000"/>
              </w:rPr>
              <w:t>9</w:t>
            </w:r>
            <w:r w:rsidR="00A33391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4B2A4" w14:textId="7B605872" w:rsidR="00947252" w:rsidRPr="00197C6F" w:rsidRDefault="00A33391" w:rsidP="009472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>
              <w:rPr>
                <w:rFonts w:ascii="Calibri" w:hAnsi="Calibri" w:cs="Calibri"/>
                <w:color w:val="000000"/>
              </w:rPr>
              <w:t>10</w:t>
            </w:r>
          </w:p>
        </w:tc>
      </w:tr>
      <w:tr w:rsidR="00947252" w:rsidRPr="00197C6F" w14:paraId="18A5FCDD" w14:textId="77777777" w:rsidTr="00947252">
        <w:trPr>
          <w:trHeight w:val="300"/>
          <w:jc w:val="center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9104C" w14:textId="443809E8" w:rsidR="00947252" w:rsidRPr="00197C6F" w:rsidRDefault="00947252" w:rsidP="009472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>
              <w:rPr>
                <w:rFonts w:ascii="Calibri" w:hAnsi="Calibri" w:cs="Calibri"/>
                <w:color w:val="000000"/>
              </w:rPr>
              <w:t>GE 22/2025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30F8C" w14:textId="35196F8B" w:rsidR="00947252" w:rsidRPr="00197C6F" w:rsidRDefault="00947252" w:rsidP="009472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Šljukić</w:t>
            </w:r>
            <w:proofErr w:type="spellEnd"/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842D3" w14:textId="3D9C82DB" w:rsidR="00947252" w:rsidRPr="00197C6F" w:rsidRDefault="00947252" w:rsidP="009472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>
              <w:rPr>
                <w:rFonts w:ascii="Calibri" w:hAnsi="Calibri" w:cs="Calibri"/>
                <w:color w:val="000000"/>
              </w:rPr>
              <w:t>Ognje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8981A" w14:textId="2C4A67B8" w:rsidR="00947252" w:rsidRPr="00197C6F" w:rsidRDefault="00947252" w:rsidP="009472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>
              <w:rPr>
                <w:rFonts w:ascii="Calibri" w:hAnsi="Calibri" w:cs="Calibri"/>
                <w:color w:val="000000"/>
              </w:rPr>
              <w:t>80,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01C9A" w14:textId="045D1CE2" w:rsidR="00947252" w:rsidRPr="00197C6F" w:rsidRDefault="00947252" w:rsidP="009472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>
              <w:rPr>
                <w:rFonts w:ascii="Calibri" w:hAnsi="Calibri" w:cs="Calibri"/>
                <w:color w:val="000000"/>
              </w:rPr>
              <w:t>9</w:t>
            </w:r>
          </w:p>
        </w:tc>
      </w:tr>
      <w:tr w:rsidR="00947252" w:rsidRPr="00197C6F" w14:paraId="05222142" w14:textId="77777777" w:rsidTr="00947252">
        <w:trPr>
          <w:trHeight w:val="300"/>
          <w:jc w:val="center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2779D" w14:textId="72215688" w:rsidR="00947252" w:rsidRPr="00197C6F" w:rsidRDefault="00947252" w:rsidP="009472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>
              <w:rPr>
                <w:rFonts w:ascii="Calibri" w:hAnsi="Calibri" w:cs="Calibri"/>
                <w:color w:val="000000"/>
              </w:rPr>
              <w:t>GE 18/2025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386E5" w14:textId="4B978077" w:rsidR="00947252" w:rsidRPr="00197C6F" w:rsidRDefault="00947252" w:rsidP="009472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Ateljević</w:t>
            </w:r>
            <w:proofErr w:type="spellEnd"/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AD642" w14:textId="39FE108B" w:rsidR="00947252" w:rsidRPr="00197C6F" w:rsidRDefault="00947252" w:rsidP="009472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>
              <w:rPr>
                <w:rFonts w:ascii="Calibri" w:hAnsi="Calibri" w:cs="Calibri"/>
                <w:color w:val="000000"/>
              </w:rPr>
              <w:t>Mark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A7E5E" w14:textId="7FB3E393" w:rsidR="00947252" w:rsidRPr="00197C6F" w:rsidRDefault="00947252" w:rsidP="009472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>
              <w:rPr>
                <w:rFonts w:ascii="Calibri" w:hAnsi="Calibri" w:cs="Calibri"/>
                <w:color w:val="000000"/>
              </w:rPr>
              <w:t>78,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E8E34" w14:textId="1ACCE5D9" w:rsidR="00947252" w:rsidRPr="00197C6F" w:rsidRDefault="00947252" w:rsidP="009472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>
              <w:rPr>
                <w:rFonts w:ascii="Calibri" w:hAnsi="Calibri" w:cs="Calibri"/>
                <w:color w:val="000000"/>
              </w:rPr>
              <w:t>8</w:t>
            </w:r>
          </w:p>
        </w:tc>
      </w:tr>
      <w:tr w:rsidR="00947252" w:rsidRPr="00197C6F" w14:paraId="0B7D5FDE" w14:textId="77777777" w:rsidTr="00947252">
        <w:trPr>
          <w:trHeight w:val="300"/>
          <w:jc w:val="center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29594" w14:textId="5C9E63AC" w:rsidR="00947252" w:rsidRPr="00197C6F" w:rsidRDefault="00947252" w:rsidP="009472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>
              <w:rPr>
                <w:rFonts w:ascii="Calibri" w:hAnsi="Calibri" w:cs="Calibri"/>
                <w:color w:val="000000"/>
              </w:rPr>
              <w:t>GE 55/2025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115E0" w14:textId="37EF815A" w:rsidR="00947252" w:rsidRPr="00197C6F" w:rsidRDefault="00947252" w:rsidP="009472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Mančić</w:t>
            </w:r>
            <w:proofErr w:type="spellEnd"/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0F44F" w14:textId="574D1120" w:rsidR="00947252" w:rsidRPr="00197C6F" w:rsidRDefault="00947252" w:rsidP="009472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Pavle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974E9" w14:textId="2E34BAFE" w:rsidR="00947252" w:rsidRPr="00197C6F" w:rsidRDefault="00947252" w:rsidP="009472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>
              <w:rPr>
                <w:rFonts w:ascii="Calibri" w:hAnsi="Calibri" w:cs="Calibri"/>
                <w:color w:val="000000"/>
              </w:rPr>
              <w:t>7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6CC02" w14:textId="0260E01D" w:rsidR="00947252" w:rsidRPr="00197C6F" w:rsidRDefault="00947252" w:rsidP="009472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>
              <w:rPr>
                <w:rFonts w:ascii="Calibri" w:hAnsi="Calibri" w:cs="Calibri"/>
                <w:color w:val="000000"/>
              </w:rPr>
              <w:t>8</w:t>
            </w:r>
          </w:p>
        </w:tc>
      </w:tr>
      <w:tr w:rsidR="00947252" w:rsidRPr="00197C6F" w14:paraId="3FF75A9D" w14:textId="77777777" w:rsidTr="00947252">
        <w:trPr>
          <w:trHeight w:val="300"/>
          <w:jc w:val="center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373EE" w14:textId="7A45CE78" w:rsidR="00947252" w:rsidRPr="00197C6F" w:rsidRDefault="00947252" w:rsidP="009472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>
              <w:rPr>
                <w:rFonts w:ascii="Calibri" w:hAnsi="Calibri" w:cs="Calibri"/>
                <w:color w:val="000000"/>
              </w:rPr>
              <w:t>GE 9/2025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358B6" w14:textId="4A6DF29D" w:rsidR="00947252" w:rsidRPr="00197C6F" w:rsidRDefault="00947252" w:rsidP="009472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Bajčić</w:t>
            </w:r>
            <w:proofErr w:type="spellEnd"/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3F237E" w14:textId="062F75BC" w:rsidR="00947252" w:rsidRPr="00197C6F" w:rsidRDefault="00947252" w:rsidP="009472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Andrijan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18FC3" w14:textId="38E127B1" w:rsidR="00947252" w:rsidRPr="00197C6F" w:rsidRDefault="00947252" w:rsidP="009472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>
              <w:rPr>
                <w:rFonts w:ascii="Calibri" w:hAnsi="Calibri" w:cs="Calibri"/>
                <w:color w:val="000000"/>
              </w:rPr>
              <w:t>70,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4F067" w14:textId="488F5FA7" w:rsidR="00947252" w:rsidRPr="00197C6F" w:rsidRDefault="00947252" w:rsidP="009472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>
              <w:rPr>
                <w:rFonts w:ascii="Calibri" w:hAnsi="Calibri" w:cs="Calibri"/>
                <w:color w:val="000000"/>
              </w:rPr>
              <w:t>8</w:t>
            </w:r>
          </w:p>
        </w:tc>
      </w:tr>
      <w:tr w:rsidR="00947252" w:rsidRPr="00197C6F" w14:paraId="70A68084" w14:textId="77777777" w:rsidTr="00947252">
        <w:trPr>
          <w:trHeight w:val="300"/>
          <w:jc w:val="center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BFF8C" w14:textId="48A6919B" w:rsidR="00947252" w:rsidRPr="00197C6F" w:rsidRDefault="00947252" w:rsidP="009472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>
              <w:rPr>
                <w:rFonts w:ascii="Calibri" w:hAnsi="Calibri" w:cs="Calibri"/>
                <w:color w:val="000000"/>
              </w:rPr>
              <w:t>GE 24/2025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674E69" w14:textId="072287A6" w:rsidR="00947252" w:rsidRPr="00197C6F" w:rsidRDefault="00947252" w:rsidP="009472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Đorđić</w:t>
            </w:r>
            <w:proofErr w:type="spellEnd"/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806F5" w14:textId="5E80D846" w:rsidR="00947252" w:rsidRPr="00197C6F" w:rsidRDefault="00947252" w:rsidP="009472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>
              <w:rPr>
                <w:rFonts w:ascii="Calibri" w:hAnsi="Calibri" w:cs="Calibri"/>
                <w:color w:val="000000"/>
              </w:rPr>
              <w:t>Biljan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FC5A9" w14:textId="6428DB38" w:rsidR="00947252" w:rsidRPr="00197C6F" w:rsidRDefault="00947252" w:rsidP="009472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>
              <w:rPr>
                <w:rFonts w:ascii="Calibri" w:hAnsi="Calibri" w:cs="Calibri"/>
                <w:color w:val="000000"/>
              </w:rPr>
              <w:t>6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ECA5F" w14:textId="4EF870C2" w:rsidR="00947252" w:rsidRPr="00197C6F" w:rsidRDefault="00947252" w:rsidP="009472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>
              <w:rPr>
                <w:rFonts w:ascii="Calibri" w:hAnsi="Calibri" w:cs="Calibri"/>
                <w:color w:val="000000"/>
              </w:rPr>
              <w:t>7</w:t>
            </w:r>
          </w:p>
        </w:tc>
      </w:tr>
      <w:tr w:rsidR="00947252" w:rsidRPr="00197C6F" w14:paraId="1B16913E" w14:textId="77777777" w:rsidTr="00947252">
        <w:trPr>
          <w:trHeight w:val="300"/>
          <w:jc w:val="center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D3845" w14:textId="2FA28F83" w:rsidR="00947252" w:rsidRPr="00197C6F" w:rsidRDefault="00947252" w:rsidP="009472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>
              <w:rPr>
                <w:rFonts w:ascii="Calibri" w:hAnsi="Calibri" w:cs="Calibri"/>
                <w:color w:val="000000"/>
              </w:rPr>
              <w:t>GE 8/2025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8493B2" w14:textId="5FCF2CC2" w:rsidR="00947252" w:rsidRPr="00197C6F" w:rsidRDefault="00947252" w:rsidP="009472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Stanković</w:t>
            </w:r>
            <w:proofErr w:type="spellEnd"/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2EB54" w14:textId="345BB345" w:rsidR="00947252" w:rsidRPr="00197C6F" w:rsidRDefault="00947252" w:rsidP="009472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Jakov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AE348" w14:textId="3EDFDC98" w:rsidR="00947252" w:rsidRPr="00197C6F" w:rsidRDefault="00947252" w:rsidP="009472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>
              <w:rPr>
                <w:rFonts w:ascii="Calibri" w:hAnsi="Calibri" w:cs="Calibri"/>
                <w:color w:val="000000"/>
              </w:rPr>
              <w:t>6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E4554" w14:textId="061C60E3" w:rsidR="00947252" w:rsidRPr="00197C6F" w:rsidRDefault="00947252" w:rsidP="009472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sr-Latn-RS" w:eastAsia="sr-Latn-RS"/>
              </w:rPr>
            </w:pPr>
            <w:r>
              <w:rPr>
                <w:rFonts w:ascii="Calibri" w:hAnsi="Calibri" w:cs="Calibri"/>
                <w:color w:val="000000"/>
              </w:rPr>
              <w:t>7</w:t>
            </w:r>
          </w:p>
        </w:tc>
      </w:tr>
      <w:tr w:rsidR="00947252" w:rsidRPr="00197C6F" w14:paraId="3093B535" w14:textId="77777777" w:rsidTr="003E501C">
        <w:trPr>
          <w:trHeight w:val="300"/>
          <w:jc w:val="center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A20650" w14:textId="45809C86" w:rsidR="00947252" w:rsidRPr="00947252" w:rsidRDefault="00947252" w:rsidP="00947252">
            <w:pPr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9666F7">
              <w:t>GE 15/2025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D8F338" w14:textId="3FEB5082" w:rsidR="00947252" w:rsidRPr="00947252" w:rsidRDefault="00947252" w:rsidP="00947252">
            <w:pPr>
              <w:spacing w:after="0" w:line="240" w:lineRule="auto"/>
              <w:rPr>
                <w:rFonts w:ascii="Calibri" w:hAnsi="Calibri" w:cs="Calibri"/>
                <w:color w:val="000000"/>
              </w:rPr>
            </w:pPr>
            <w:proofErr w:type="spellStart"/>
            <w:r w:rsidRPr="009666F7">
              <w:t>Stanković</w:t>
            </w:r>
            <w:proofErr w:type="spellEnd"/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7F7821C" w14:textId="5E37F816" w:rsidR="00947252" w:rsidRPr="00947252" w:rsidRDefault="00947252" w:rsidP="00947252">
            <w:pPr>
              <w:spacing w:after="0" w:line="240" w:lineRule="auto"/>
              <w:rPr>
                <w:rFonts w:ascii="Calibri" w:hAnsi="Calibri" w:cs="Calibri"/>
                <w:color w:val="000000"/>
              </w:rPr>
            </w:pPr>
            <w:proofErr w:type="spellStart"/>
            <w:r w:rsidRPr="009666F7">
              <w:t>Dimitrije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47530D" w14:textId="2A0AA09F" w:rsidR="00947252" w:rsidRPr="00947252" w:rsidRDefault="00947252" w:rsidP="00947252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9666F7">
              <w:t>6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449DC42" w14:textId="209A0147" w:rsidR="00947252" w:rsidRPr="00947252" w:rsidRDefault="00947252" w:rsidP="00947252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  <w:r w:rsidRPr="009666F7">
              <w:t>7</w:t>
            </w:r>
          </w:p>
        </w:tc>
      </w:tr>
    </w:tbl>
    <w:p w14:paraId="0CBDA3B6" w14:textId="77777777" w:rsidR="00912576" w:rsidRDefault="00912576" w:rsidP="00BF6021">
      <w:pPr>
        <w:spacing w:after="0" w:line="240" w:lineRule="auto"/>
        <w:jc w:val="center"/>
        <w:rPr>
          <w:rFonts w:ascii="Century Schoolbook" w:eastAsia="Times New Roman" w:hAnsi="Century Schoolbook" w:cs="Arial"/>
          <w:color w:val="000000" w:themeColor="text1"/>
          <w:sz w:val="28"/>
          <w:szCs w:val="20"/>
          <w:lang w:val="sr-Latn-RS"/>
        </w:rPr>
      </w:pPr>
    </w:p>
    <w:p w14:paraId="247C4BAA" w14:textId="0959AD47" w:rsidR="00776A32" w:rsidRPr="00551C9E" w:rsidRDefault="00776A32" w:rsidP="00F47728">
      <w:pPr>
        <w:spacing w:after="0" w:line="240" w:lineRule="auto"/>
        <w:jc w:val="center"/>
        <w:rPr>
          <w:rFonts w:ascii="Century Schoolbook" w:eastAsia="Times New Roman" w:hAnsi="Century Schoolbook" w:cs="Arial"/>
          <w:bCs/>
          <w:color w:val="000000" w:themeColor="text1"/>
          <w:sz w:val="28"/>
          <w:szCs w:val="20"/>
          <w:lang w:val="sr-Latn-RS"/>
        </w:rPr>
      </w:pPr>
    </w:p>
    <w:p w14:paraId="6838336F" w14:textId="3B5E44CA" w:rsidR="002301BA" w:rsidRPr="00582C92" w:rsidRDefault="002301BA" w:rsidP="00197C6F">
      <w:pPr>
        <w:pStyle w:val="ListParagraph"/>
        <w:autoSpaceDE w:val="0"/>
        <w:autoSpaceDN w:val="0"/>
        <w:adjustRightInd w:val="0"/>
        <w:spacing w:after="0" w:line="240" w:lineRule="auto"/>
        <w:rPr>
          <w:rFonts w:ascii="Calibri-BoldItalic" w:hAnsi="Calibri-BoldItalic" w:cs="Calibri-BoldItalic"/>
          <w:b/>
          <w:bCs/>
          <w:i/>
          <w:iCs/>
          <w:sz w:val="32"/>
          <w:szCs w:val="32"/>
        </w:rPr>
      </w:pPr>
    </w:p>
    <w:sectPr w:rsidR="002301BA" w:rsidRPr="00582C92" w:rsidSect="00C41FA8">
      <w:headerReference w:type="default" r:id="rId7"/>
      <w:footerReference w:type="default" r:id="rId8"/>
      <w:pgSz w:w="12240" w:h="15840"/>
      <w:pgMar w:top="1276" w:right="1417" w:bottom="1417" w:left="1417" w:header="567" w:footer="52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01C125" w14:textId="77777777" w:rsidR="005C00A7" w:rsidRDefault="005C00A7" w:rsidP="00F47728">
      <w:pPr>
        <w:spacing w:after="0" w:line="240" w:lineRule="auto"/>
      </w:pPr>
      <w:r>
        <w:separator/>
      </w:r>
    </w:p>
  </w:endnote>
  <w:endnote w:type="continuationSeparator" w:id="0">
    <w:p w14:paraId="01E75542" w14:textId="77777777" w:rsidR="005C00A7" w:rsidRDefault="005C00A7" w:rsidP="00F477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-BoldItalic">
    <w:altName w:val="Calibri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AA0E6B" w14:textId="7EFAEE87" w:rsidR="00F47728" w:rsidRPr="00551C9E" w:rsidRDefault="00F47728">
    <w:pPr>
      <w:pStyle w:val="Footer"/>
      <w:rPr>
        <w:rFonts w:ascii="Century Schoolbook" w:hAnsi="Century Schoolbook"/>
        <w:color w:val="000000" w:themeColor="text1"/>
        <w:sz w:val="24"/>
        <w:lang w:val="sr-Latn-RS"/>
      </w:rPr>
    </w:pPr>
  </w:p>
  <w:p w14:paraId="7B9DA0D5" w14:textId="4F0C6831" w:rsidR="00F47728" w:rsidRPr="00551C9E" w:rsidRDefault="00F47728" w:rsidP="00B263DA">
    <w:pPr>
      <w:pStyle w:val="Footer"/>
      <w:spacing w:after="120" w:line="360" w:lineRule="auto"/>
      <w:rPr>
        <w:rFonts w:ascii="Century Schoolbook" w:hAnsi="Century Schoolbook"/>
        <w:color w:val="000000" w:themeColor="text1"/>
        <w:sz w:val="24"/>
        <w:lang w:val="sr-Latn-RS"/>
      </w:rPr>
    </w:pPr>
    <w:r w:rsidRPr="00551C9E">
      <w:rPr>
        <w:rFonts w:ascii="Century Schoolbook" w:hAnsi="Century Schoolbook"/>
        <w:color w:val="000000" w:themeColor="text1"/>
        <w:sz w:val="24"/>
        <w:lang w:val="sr-Latn-RS"/>
      </w:rPr>
      <w:tab/>
      <w:t xml:space="preserve">                                                    </w:t>
    </w:r>
    <w:r w:rsidR="002722F2" w:rsidRPr="00551C9E">
      <w:rPr>
        <w:rFonts w:ascii="Century Schoolbook" w:hAnsi="Century Schoolbook"/>
        <w:color w:val="000000" w:themeColor="text1"/>
        <w:sz w:val="24"/>
        <w:lang w:val="sr-Latn-RS"/>
      </w:rPr>
      <w:t xml:space="preserve">                     </w:t>
    </w:r>
    <w:r w:rsidRPr="00551C9E">
      <w:rPr>
        <w:rFonts w:ascii="Century Schoolbook" w:hAnsi="Century Schoolbook"/>
        <w:color w:val="000000" w:themeColor="text1"/>
        <w:sz w:val="24"/>
        <w:lang w:val="sr-Latn-RS"/>
      </w:rPr>
      <w:t xml:space="preserve">PREDMETNI </w:t>
    </w:r>
    <w:r w:rsidRPr="00551C9E">
      <w:rPr>
        <w:rFonts w:ascii="Century Schoolbook" w:hAnsi="Century Schoolbook"/>
        <w:color w:val="000000" w:themeColor="text1"/>
        <w:sz w:val="24"/>
        <w:lang w:val="sr-Latn-RS"/>
      </w:rPr>
      <w:t>NASTAVNIK</w:t>
    </w:r>
  </w:p>
  <w:p w14:paraId="282C23C4" w14:textId="1E13AFF2" w:rsidR="00F47728" w:rsidRPr="00551C9E" w:rsidRDefault="00F47728" w:rsidP="00B263DA">
    <w:pPr>
      <w:pStyle w:val="Footer"/>
      <w:spacing w:line="360" w:lineRule="auto"/>
      <w:rPr>
        <w:rFonts w:ascii="Century Schoolbook" w:hAnsi="Century Schoolbook"/>
        <w:i/>
        <w:color w:val="000000" w:themeColor="text1"/>
        <w:sz w:val="24"/>
        <w:lang w:val="sr-Latn-RS"/>
      </w:rPr>
    </w:pPr>
    <w:r w:rsidRPr="00551C9E">
      <w:rPr>
        <w:rFonts w:ascii="Century Schoolbook" w:hAnsi="Century Schoolbook"/>
        <w:color w:val="000000" w:themeColor="text1"/>
        <w:sz w:val="24"/>
        <w:lang w:val="sr-Latn-RS"/>
      </w:rPr>
      <w:tab/>
    </w:r>
    <w:r w:rsidR="004729DE">
      <w:rPr>
        <w:rFonts w:ascii="Century Schoolbook" w:hAnsi="Century Schoolbook"/>
        <w:color w:val="000000" w:themeColor="text1"/>
        <w:sz w:val="24"/>
        <w:lang w:val="sr-Latn-RS"/>
      </w:rPr>
      <w:t xml:space="preserve">                                     </w:t>
    </w:r>
    <w:r w:rsidR="00D14641">
      <w:rPr>
        <w:rFonts w:ascii="Century Schoolbook" w:hAnsi="Century Schoolbook"/>
        <w:color w:val="000000" w:themeColor="text1"/>
        <w:sz w:val="24"/>
        <w:lang w:val="sr-Latn-RS"/>
      </w:rPr>
      <w:t xml:space="preserve">                       </w:t>
    </w:r>
    <w:r w:rsidR="00D14641">
      <w:rPr>
        <w:rFonts w:ascii="Century Schoolbook" w:hAnsi="Century Schoolbook"/>
        <w:i/>
        <w:color w:val="000000" w:themeColor="text1"/>
        <w:sz w:val="24"/>
        <w:lang w:val="sr-Latn-RS"/>
      </w:rPr>
      <w:t>Vanr. prof.</w:t>
    </w:r>
    <w:r w:rsidR="00AC540D" w:rsidRPr="00551C9E">
      <w:rPr>
        <w:rFonts w:ascii="Century Schoolbook" w:hAnsi="Century Schoolbook"/>
        <w:i/>
        <w:color w:val="000000" w:themeColor="text1"/>
        <w:sz w:val="24"/>
        <w:lang w:val="sr-Latn-RS"/>
      </w:rPr>
      <w:t xml:space="preserve"> </w:t>
    </w:r>
    <w:r w:rsidR="00C41FA8">
      <w:rPr>
        <w:rFonts w:ascii="Century Schoolbook" w:hAnsi="Century Schoolbook"/>
        <w:i/>
        <w:color w:val="000000" w:themeColor="text1"/>
        <w:sz w:val="24"/>
        <w:lang w:val="sr-Latn-RS"/>
      </w:rPr>
      <w:t>Marko Marković</w:t>
    </w:r>
    <w:r w:rsidRPr="00551C9E">
      <w:rPr>
        <w:rFonts w:ascii="Century Schoolbook" w:hAnsi="Century Schoolbook"/>
        <w:i/>
        <w:color w:val="000000" w:themeColor="text1"/>
        <w:sz w:val="24"/>
        <w:lang w:val="sr-Latn-RS"/>
      </w:rPr>
      <w:t xml:space="preserve">, </w:t>
    </w:r>
    <w:r w:rsidR="00C41FA8">
      <w:rPr>
        <w:rFonts w:ascii="Century Schoolbook" w:hAnsi="Century Schoolbook"/>
        <w:i/>
        <w:color w:val="000000" w:themeColor="text1"/>
        <w:sz w:val="24"/>
        <w:lang w:val="sr-Latn-RS"/>
      </w:rPr>
      <w:t>master</w:t>
    </w:r>
    <w:r w:rsidRPr="00551C9E">
      <w:rPr>
        <w:rFonts w:ascii="Century Schoolbook" w:hAnsi="Century Schoolbook"/>
        <w:i/>
        <w:color w:val="000000" w:themeColor="text1"/>
        <w:sz w:val="24"/>
        <w:lang w:val="sr-Latn-RS"/>
      </w:rPr>
      <w:t xml:space="preserve">. </w:t>
    </w:r>
    <w:r w:rsidR="002722F2" w:rsidRPr="00551C9E">
      <w:rPr>
        <w:rFonts w:ascii="Century Schoolbook" w:hAnsi="Century Schoolbook"/>
        <w:i/>
        <w:color w:val="000000" w:themeColor="text1"/>
        <w:sz w:val="24"/>
        <w:lang w:val="sr-Latn-RS"/>
      </w:rPr>
      <w:t>i</w:t>
    </w:r>
    <w:r w:rsidRPr="00551C9E">
      <w:rPr>
        <w:rFonts w:ascii="Century Schoolbook" w:hAnsi="Century Schoolbook"/>
        <w:i/>
        <w:color w:val="000000" w:themeColor="text1"/>
        <w:sz w:val="24"/>
        <w:lang w:val="sr-Latn-RS"/>
      </w:rPr>
      <w:t>nž. geod</w:t>
    </w:r>
    <w:r w:rsidR="00D14641">
      <w:rPr>
        <w:rFonts w:ascii="Century Schoolbook" w:hAnsi="Century Schoolbook"/>
        <w:i/>
        <w:color w:val="000000" w:themeColor="text1"/>
        <w:sz w:val="24"/>
        <w:lang w:val="sr-Latn-RS"/>
      </w:rPr>
      <w:t>ez</w:t>
    </w:r>
    <w:r w:rsidRPr="00551C9E">
      <w:rPr>
        <w:rFonts w:ascii="Century Schoolbook" w:hAnsi="Century Schoolbook"/>
        <w:i/>
        <w:color w:val="000000" w:themeColor="text1"/>
        <w:sz w:val="24"/>
        <w:lang w:val="sr-Latn-RS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2D690F" w14:textId="77777777" w:rsidR="005C00A7" w:rsidRDefault="005C00A7" w:rsidP="00F47728">
      <w:pPr>
        <w:spacing w:after="0" w:line="240" w:lineRule="auto"/>
      </w:pPr>
      <w:r>
        <w:separator/>
      </w:r>
    </w:p>
  </w:footnote>
  <w:footnote w:type="continuationSeparator" w:id="0">
    <w:p w14:paraId="2856AFF8" w14:textId="77777777" w:rsidR="005C00A7" w:rsidRDefault="005C00A7" w:rsidP="00F477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F499D2" w14:textId="34A1CF29" w:rsidR="00F47728" w:rsidRPr="00551C9E" w:rsidRDefault="00F47728" w:rsidP="00666E38">
    <w:pPr>
      <w:spacing w:after="120" w:line="240" w:lineRule="auto"/>
      <w:rPr>
        <w:rFonts w:ascii="Century Schoolbook" w:eastAsia="Times New Roman" w:hAnsi="Century Schoolbook" w:cs="Arial"/>
        <w:b/>
        <w:bCs/>
        <w:color w:val="000000" w:themeColor="text1"/>
        <w:szCs w:val="20"/>
        <w:lang w:val="sr-Latn-RS"/>
      </w:rPr>
    </w:pPr>
    <w:r w:rsidRPr="00551C9E">
      <w:rPr>
        <w:rFonts w:ascii="Century Schoolbook" w:hAnsi="Century Schoolbook"/>
        <w:color w:val="000000" w:themeColor="text1"/>
        <w:lang w:val="sr-Latn-RS"/>
      </w:rPr>
      <w:t>FAKULTET TEHNIČKIH NAUKA</w:t>
    </w:r>
    <w:r w:rsidR="00666E38" w:rsidRPr="00551C9E">
      <w:rPr>
        <w:rFonts w:ascii="Century Schoolbook" w:eastAsia="Times New Roman" w:hAnsi="Century Schoolbook" w:cs="Arial"/>
        <w:b/>
        <w:bCs/>
        <w:color w:val="000000" w:themeColor="text1"/>
        <w:szCs w:val="20"/>
        <w:lang w:val="sr-Latn-RS"/>
      </w:rPr>
      <w:t xml:space="preserve"> </w:t>
    </w:r>
    <w:r w:rsidR="00666E38" w:rsidRPr="00551C9E">
      <w:rPr>
        <w:rFonts w:ascii="Century Schoolbook" w:eastAsia="Times New Roman" w:hAnsi="Century Schoolbook" w:cs="Arial"/>
        <w:b/>
        <w:bCs/>
        <w:color w:val="000000" w:themeColor="text1"/>
        <w:szCs w:val="20"/>
        <w:lang w:val="sr-Latn-RS"/>
      </w:rPr>
      <w:tab/>
    </w:r>
    <w:r w:rsidR="00666E38" w:rsidRPr="00551C9E">
      <w:rPr>
        <w:rFonts w:ascii="Century Schoolbook" w:eastAsia="Times New Roman" w:hAnsi="Century Schoolbook" w:cs="Arial"/>
        <w:b/>
        <w:bCs/>
        <w:color w:val="000000" w:themeColor="text1"/>
        <w:szCs w:val="20"/>
        <w:lang w:val="sr-Latn-RS"/>
      </w:rPr>
      <w:tab/>
    </w:r>
    <w:r w:rsidR="00666E38" w:rsidRPr="00551C9E">
      <w:rPr>
        <w:rFonts w:ascii="Century Schoolbook" w:eastAsia="Times New Roman" w:hAnsi="Century Schoolbook" w:cs="Arial"/>
        <w:b/>
        <w:bCs/>
        <w:color w:val="000000" w:themeColor="text1"/>
        <w:szCs w:val="20"/>
        <w:lang w:val="sr-Latn-RS"/>
      </w:rPr>
      <w:tab/>
    </w:r>
    <w:r w:rsidR="00666E38" w:rsidRPr="00551C9E">
      <w:rPr>
        <w:rFonts w:ascii="Century Schoolbook" w:eastAsia="Times New Roman" w:hAnsi="Century Schoolbook" w:cs="Arial"/>
        <w:b/>
        <w:bCs/>
        <w:color w:val="000000" w:themeColor="text1"/>
        <w:szCs w:val="20"/>
        <w:lang w:val="sr-Latn-RS"/>
      </w:rPr>
      <w:tab/>
      <w:t xml:space="preserve">       </w:t>
    </w:r>
    <w:r w:rsidR="00EF111B" w:rsidRPr="00551C9E">
      <w:rPr>
        <w:rFonts w:ascii="Century Schoolbook" w:eastAsia="Times New Roman" w:hAnsi="Century Schoolbook" w:cs="Arial"/>
        <w:b/>
        <w:bCs/>
        <w:color w:val="000000" w:themeColor="text1"/>
        <w:szCs w:val="20"/>
        <w:lang w:val="sr-Latn-RS"/>
      </w:rPr>
      <w:t xml:space="preserve">    </w:t>
    </w:r>
  </w:p>
  <w:p w14:paraId="0C0ED7B5" w14:textId="71552D0E" w:rsidR="00F47728" w:rsidRPr="00551C9E" w:rsidRDefault="00F47728" w:rsidP="00666E38">
    <w:pPr>
      <w:pStyle w:val="Header"/>
      <w:spacing w:after="120"/>
      <w:rPr>
        <w:rFonts w:ascii="Century Schoolbook" w:hAnsi="Century Schoolbook"/>
        <w:color w:val="000000" w:themeColor="text1"/>
        <w:lang w:val="sr-Latn-RS"/>
      </w:rPr>
    </w:pPr>
    <w:r w:rsidRPr="00551C9E">
      <w:rPr>
        <w:rFonts w:ascii="Century Schoolbook" w:hAnsi="Century Schoolbook"/>
        <w:color w:val="000000" w:themeColor="text1"/>
        <w:lang w:val="sr-Latn-RS"/>
      </w:rPr>
      <w:t xml:space="preserve">GEODEZIJA I </w:t>
    </w:r>
    <w:r w:rsidR="00776A32">
      <w:rPr>
        <w:rFonts w:ascii="Century Schoolbook" w:hAnsi="Century Schoolbook"/>
        <w:color w:val="000000" w:themeColor="text1"/>
        <w:lang w:val="sr-Latn-RS"/>
      </w:rPr>
      <w:t>GEOINFORMATIKA</w:t>
    </w:r>
  </w:p>
  <w:p w14:paraId="32A87838" w14:textId="40651D3F" w:rsidR="00F47728" w:rsidRPr="00BF6021" w:rsidRDefault="00F47728" w:rsidP="00BF6021">
    <w:pPr>
      <w:pStyle w:val="Header"/>
      <w:spacing w:after="120"/>
      <w:rPr>
        <w:rFonts w:ascii="Century Schoolbook" w:hAnsi="Century Schoolbook"/>
        <w:b/>
        <w:color w:val="000000" w:themeColor="text1"/>
        <w:lang w:val="sr-Latn-RS"/>
      </w:rPr>
    </w:pPr>
    <w:r w:rsidRPr="00551C9E">
      <w:rPr>
        <w:rFonts w:ascii="Century Schoolbook" w:hAnsi="Century Schoolbook"/>
        <w:color w:val="000000" w:themeColor="text1"/>
        <w:lang w:val="sr-Latn-RS"/>
      </w:rPr>
      <w:t xml:space="preserve">PREDMET: </w:t>
    </w:r>
    <w:r w:rsidR="00912576">
      <w:rPr>
        <w:rFonts w:ascii="Century Schoolbook" w:hAnsi="Century Schoolbook"/>
        <w:b/>
        <w:color w:val="000000" w:themeColor="text1"/>
        <w:lang w:val="sr-Latn-RS"/>
      </w:rPr>
      <w:t>UVOD U GEODEZIJU</w:t>
    </w:r>
    <w:r w:rsidR="00A27BE1" w:rsidRPr="00A27BE1">
      <w:rPr>
        <w:rFonts w:ascii="Century Schoolbook" w:hAnsi="Century Schoolbook"/>
        <w:lang w:val="sr-Latn-RS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277989"/>
    <w:multiLevelType w:val="hybridMultilevel"/>
    <w:tmpl w:val="0CE61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2MDI3NrE0MTY1tDBX0lEKTi0uzszPAykwqgUA4uCkuywAAAA="/>
  </w:docVars>
  <w:rsids>
    <w:rsidRoot w:val="00F47728"/>
    <w:rsid w:val="0005225E"/>
    <w:rsid w:val="0006446E"/>
    <w:rsid w:val="001403B8"/>
    <w:rsid w:val="00141A43"/>
    <w:rsid w:val="00152605"/>
    <w:rsid w:val="00152ED7"/>
    <w:rsid w:val="001565B7"/>
    <w:rsid w:val="00197C6F"/>
    <w:rsid w:val="001B12DC"/>
    <w:rsid w:val="001F7C1E"/>
    <w:rsid w:val="00216561"/>
    <w:rsid w:val="002301BA"/>
    <w:rsid w:val="00247D4A"/>
    <w:rsid w:val="002722F2"/>
    <w:rsid w:val="0028209C"/>
    <w:rsid w:val="00287A9B"/>
    <w:rsid w:val="002B109E"/>
    <w:rsid w:val="002F1722"/>
    <w:rsid w:val="00320572"/>
    <w:rsid w:val="0034033E"/>
    <w:rsid w:val="00361569"/>
    <w:rsid w:val="00375CF0"/>
    <w:rsid w:val="00380614"/>
    <w:rsid w:val="003943E1"/>
    <w:rsid w:val="003A7D6E"/>
    <w:rsid w:val="003C3757"/>
    <w:rsid w:val="003D0903"/>
    <w:rsid w:val="00404EDC"/>
    <w:rsid w:val="00466482"/>
    <w:rsid w:val="004729DE"/>
    <w:rsid w:val="004A252D"/>
    <w:rsid w:val="004B759A"/>
    <w:rsid w:val="004C0057"/>
    <w:rsid w:val="0052542D"/>
    <w:rsid w:val="00551C9E"/>
    <w:rsid w:val="00554772"/>
    <w:rsid w:val="00581572"/>
    <w:rsid w:val="00582C92"/>
    <w:rsid w:val="005A3237"/>
    <w:rsid w:val="005C00A7"/>
    <w:rsid w:val="005D1087"/>
    <w:rsid w:val="005E4662"/>
    <w:rsid w:val="005F01A7"/>
    <w:rsid w:val="006115C7"/>
    <w:rsid w:val="0062759C"/>
    <w:rsid w:val="00666E38"/>
    <w:rsid w:val="00681907"/>
    <w:rsid w:val="00682CF3"/>
    <w:rsid w:val="006856FC"/>
    <w:rsid w:val="006F02C8"/>
    <w:rsid w:val="00705B22"/>
    <w:rsid w:val="00706391"/>
    <w:rsid w:val="00727706"/>
    <w:rsid w:val="0075537A"/>
    <w:rsid w:val="00776A32"/>
    <w:rsid w:val="007A21F7"/>
    <w:rsid w:val="007B10A8"/>
    <w:rsid w:val="00807A49"/>
    <w:rsid w:val="00814E9E"/>
    <w:rsid w:val="00881716"/>
    <w:rsid w:val="008B2F1B"/>
    <w:rsid w:val="008C1317"/>
    <w:rsid w:val="00912576"/>
    <w:rsid w:val="0093384F"/>
    <w:rsid w:val="00947252"/>
    <w:rsid w:val="00974233"/>
    <w:rsid w:val="009B0262"/>
    <w:rsid w:val="009E2824"/>
    <w:rsid w:val="009F4EB5"/>
    <w:rsid w:val="00A06C3A"/>
    <w:rsid w:val="00A177ED"/>
    <w:rsid w:val="00A27BE1"/>
    <w:rsid w:val="00A33391"/>
    <w:rsid w:val="00A73B4B"/>
    <w:rsid w:val="00AC540D"/>
    <w:rsid w:val="00AC662C"/>
    <w:rsid w:val="00B054A2"/>
    <w:rsid w:val="00B263DA"/>
    <w:rsid w:val="00B34C0E"/>
    <w:rsid w:val="00BF6021"/>
    <w:rsid w:val="00C41FA8"/>
    <w:rsid w:val="00CA79B0"/>
    <w:rsid w:val="00CE41E3"/>
    <w:rsid w:val="00D079C8"/>
    <w:rsid w:val="00D14641"/>
    <w:rsid w:val="00D27DF7"/>
    <w:rsid w:val="00D70B2A"/>
    <w:rsid w:val="00D863FA"/>
    <w:rsid w:val="00DC7D1E"/>
    <w:rsid w:val="00DD0312"/>
    <w:rsid w:val="00DD2DC4"/>
    <w:rsid w:val="00E0602E"/>
    <w:rsid w:val="00EA4C34"/>
    <w:rsid w:val="00EC2885"/>
    <w:rsid w:val="00EE1A51"/>
    <w:rsid w:val="00EE6587"/>
    <w:rsid w:val="00EF111B"/>
    <w:rsid w:val="00F055FD"/>
    <w:rsid w:val="00F33FF8"/>
    <w:rsid w:val="00F47728"/>
    <w:rsid w:val="00F705DA"/>
    <w:rsid w:val="00FA18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7FDDC67"/>
  <w15:docId w15:val="{2C147268-9C81-486C-88D8-74A7A744DC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47728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7728"/>
  </w:style>
  <w:style w:type="paragraph" w:styleId="Footer">
    <w:name w:val="footer"/>
    <w:basedOn w:val="Normal"/>
    <w:link w:val="FooterChar"/>
    <w:uiPriority w:val="99"/>
    <w:unhideWhenUsed/>
    <w:rsid w:val="00F47728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7728"/>
  </w:style>
  <w:style w:type="table" w:styleId="TableGrid">
    <w:name w:val="Table Grid"/>
    <w:basedOn w:val="TableNormal"/>
    <w:uiPriority w:val="59"/>
    <w:rsid w:val="00776A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1464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464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301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74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5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79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5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4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8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7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02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0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4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9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5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8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53</Words>
  <Characters>30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Željko Bugarinović</dc:creator>
  <cp:lastModifiedBy>Davidović Marina</cp:lastModifiedBy>
  <cp:revision>4</cp:revision>
  <cp:lastPrinted>2024-07-15T13:37:00Z</cp:lastPrinted>
  <dcterms:created xsi:type="dcterms:W3CDTF">2026-03-12T15:27:00Z</dcterms:created>
  <dcterms:modified xsi:type="dcterms:W3CDTF">2026-05-02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e04f4b9b08a6bc0d6e33653e608d2cd025c6bed73ffa7a9d723298bc024b20e</vt:lpwstr>
  </property>
</Properties>
</file>